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9DED3" w14:textId="5191F40A" w:rsidR="002F27D0" w:rsidRPr="00F71242" w:rsidRDefault="00D8344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Pr>
          <w:rFonts w:eastAsia="Arial"/>
          <w:b/>
          <w:noProof/>
          <w:sz w:val="32"/>
          <w:szCs w:val="32"/>
          <w:lang w:eastAsia="en-US" w:bidi="en-US"/>
        </w:rPr>
        <w:t xml:space="preserve">Sales Representative Agreement </w:t>
      </w:r>
    </w:p>
    <w:p w14:paraId="6889DED4" w14:textId="77777777" w:rsidR="002F27D0" w:rsidRPr="00F71242" w:rsidRDefault="002F27D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sz w:val="32"/>
          <w:szCs w:val="32"/>
          <w:lang w:eastAsia="en-CA" w:bidi="en-CA"/>
        </w:rPr>
      </w:pPr>
    </w:p>
    <w:p w14:paraId="6889DED5" w14:textId="77777777" w:rsidR="002F27D0" w:rsidRPr="00F71242" w:rsidRDefault="002F27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6889DED6" w14:textId="77777777" w:rsidR="002F27D0" w:rsidRPr="00F71242" w:rsidRDefault="002F27D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b/>
          <w:noProof/>
          <w:lang w:eastAsia="en-CA" w:bidi="en-CA"/>
        </w:rPr>
      </w:pPr>
    </w:p>
    <w:p w14:paraId="6889DED7" w14:textId="66DF466B" w:rsidR="002F27D0" w:rsidRPr="00F71242" w:rsidRDefault="009879E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lang w:eastAsia="en-CA" w:bidi="en-CA"/>
        </w:rPr>
      </w:pPr>
      <w:r w:rsidRPr="00F71242">
        <w:rPr>
          <w:rFonts w:eastAsia="Arial"/>
          <w:noProof/>
          <w:lang w:eastAsia="en-CA" w:bidi="en-CA"/>
        </w:rPr>
        <w:t>This</w:t>
      </w:r>
      <w:r w:rsidR="00D8344B">
        <w:rPr>
          <w:rFonts w:eastAsia="Arial"/>
          <w:noProof/>
          <w:lang w:eastAsia="en-CA" w:bidi="en-CA"/>
        </w:rPr>
        <w:t xml:space="preserve"> document is a</w:t>
      </w:r>
      <w:r w:rsidRPr="00F71242">
        <w:rPr>
          <w:rFonts w:eastAsia="Arial"/>
          <w:noProof/>
          <w:lang w:eastAsia="en-CA" w:bidi="en-CA"/>
        </w:rPr>
        <w:t xml:space="preserve"> Sales Representative Agreement (the “Agreement”) </w:t>
      </w:r>
      <w:r w:rsidR="00D8344B">
        <w:rPr>
          <w:rFonts w:eastAsia="Arial"/>
          <w:noProof/>
          <w:lang w:eastAsia="en-CA" w:bidi="en-CA"/>
        </w:rPr>
        <w:t xml:space="preserve">and </w:t>
      </w:r>
      <w:r w:rsidRPr="00F71242">
        <w:rPr>
          <w:rFonts w:eastAsia="Arial"/>
          <w:noProof/>
          <w:lang w:eastAsia="en-CA" w:bidi="en-CA"/>
        </w:rPr>
        <w:t>is made and effective [DATE],</w:t>
      </w:r>
    </w:p>
    <w:p w14:paraId="6889DED8" w14:textId="77777777" w:rsidR="002F27D0" w:rsidRPr="00F71242" w:rsidRDefault="002F27D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b/>
          <w:noProof/>
          <w:lang w:eastAsia="en-CA" w:bidi="en-CA"/>
        </w:rPr>
      </w:pPr>
    </w:p>
    <w:p w14:paraId="6889DED9" w14:textId="77777777" w:rsidR="002F27D0" w:rsidRPr="00F71242" w:rsidRDefault="002F27D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b/>
          <w:noProof/>
          <w:lang w:eastAsia="en-CA" w:bidi="en-CA"/>
        </w:rPr>
      </w:pPr>
    </w:p>
    <w:p w14:paraId="6889DEDA" w14:textId="6970FB70" w:rsidR="002F27D0" w:rsidRPr="00F71242" w:rsidRDefault="009879E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lang w:eastAsia="en-US" w:bidi="en-US"/>
        </w:rPr>
      </w:pPr>
      <w:r w:rsidRPr="00F71242">
        <w:rPr>
          <w:rFonts w:eastAsia="Arial"/>
          <w:b/>
          <w:noProof/>
          <w:lang w:eastAsia="en-CA" w:bidi="en-CA"/>
        </w:rPr>
        <w:t>BETWEEN:</w:t>
      </w:r>
      <w:r w:rsidRPr="00F71242">
        <w:rPr>
          <w:rFonts w:eastAsia="Arial"/>
          <w:b/>
          <w:noProof/>
          <w:lang w:eastAsia="en-CA" w:bidi="en-CA"/>
        </w:rPr>
        <w:tab/>
      </w:r>
      <w:r w:rsidRPr="00F71242">
        <w:rPr>
          <w:rFonts w:eastAsia="Arial"/>
          <w:b/>
          <w:noProof/>
          <w:lang w:eastAsia="en-US" w:bidi="en-US"/>
        </w:rPr>
        <w:t>[YOUR COMPANY NAME]</w:t>
      </w:r>
      <w:r w:rsidRPr="00F71242">
        <w:rPr>
          <w:rFonts w:eastAsia="Arial"/>
          <w:noProof/>
          <w:lang w:eastAsia="en-US" w:bidi="en-US"/>
        </w:rPr>
        <w:t xml:space="preserve"> (the "Company"),</w:t>
      </w:r>
      <w:r w:rsidRPr="00F71242">
        <w:rPr>
          <w:rFonts w:eastAsia="Arial"/>
          <w:noProof/>
          <w:lang w:eastAsia="en-CA" w:bidi="en-CA"/>
        </w:rPr>
        <w:t xml:space="preserve"> a</w:t>
      </w:r>
      <w:r w:rsidRPr="002A4EB5">
        <w:rPr>
          <w:rFonts w:eastAsia="Arial"/>
          <w:lang w:eastAsia="en-CA" w:bidi="en-CA"/>
        </w:rPr>
        <w:t xml:space="preserve"> co</w:t>
      </w:r>
      <w:r w:rsidR="002A4EB5">
        <w:rPr>
          <w:rFonts w:eastAsia="Arial"/>
          <w:lang w:eastAsia="en-CA" w:bidi="en-CA"/>
        </w:rPr>
        <w:t>mpany</w:t>
      </w:r>
      <w:r w:rsidRPr="002A4EB5">
        <w:rPr>
          <w:rFonts w:eastAsia="Arial"/>
          <w:lang w:eastAsia="en-CA" w:bidi="en-CA"/>
        </w:rPr>
        <w:t xml:space="preserve"> organi</w:t>
      </w:r>
      <w:r w:rsidR="002A4EB5">
        <w:rPr>
          <w:rFonts w:eastAsia="Arial"/>
          <w:lang w:eastAsia="en-CA" w:bidi="en-CA"/>
        </w:rPr>
        <w:t>s</w:t>
      </w:r>
      <w:r w:rsidRPr="002A4EB5">
        <w:rPr>
          <w:rFonts w:eastAsia="Arial"/>
          <w:lang w:eastAsia="en-CA" w:bidi="en-CA"/>
        </w:rPr>
        <w:t xml:space="preserve">ed and </w:t>
      </w:r>
      <w:r w:rsidRPr="00F71242">
        <w:rPr>
          <w:rFonts w:eastAsia="Arial"/>
          <w:noProof/>
          <w:lang w:eastAsia="en-CA" w:bidi="en-CA"/>
        </w:rPr>
        <w:t>existing</w:t>
      </w:r>
      <w:r w:rsidRPr="002A4EB5">
        <w:rPr>
          <w:rFonts w:eastAsia="Arial"/>
          <w:lang w:eastAsia="en-CA" w:bidi="en-CA"/>
        </w:rPr>
        <w:t xml:space="preserve"> under the laws of the [</w:t>
      </w:r>
      <w:r w:rsidR="002A4EB5" w:rsidRPr="002A4EB5">
        <w:rPr>
          <w:rFonts w:eastAsia="Arial"/>
          <w:lang w:eastAsia="en-CA" w:bidi="en-CA"/>
        </w:rPr>
        <w:t>STATE/PROVINCE</w:t>
      </w:r>
      <w:r w:rsidRPr="002A4EB5">
        <w:rPr>
          <w:rFonts w:eastAsia="Arial"/>
          <w:lang w:eastAsia="en-CA" w:bidi="en-CA"/>
        </w:rPr>
        <w:t>] of [</w:t>
      </w:r>
      <w:r w:rsidR="002A4EB5">
        <w:rPr>
          <w:rFonts w:eastAsia="Arial"/>
          <w:lang w:eastAsia="en-CA" w:bidi="en-CA"/>
        </w:rPr>
        <w:t>COUNTRY</w:t>
      </w:r>
      <w:r w:rsidRPr="002A4EB5">
        <w:rPr>
          <w:rFonts w:eastAsia="Arial"/>
          <w:lang w:eastAsia="en-CA" w:bidi="en-CA"/>
        </w:rPr>
        <w:t xml:space="preserve">], </w:t>
      </w:r>
      <w:r w:rsidRPr="00F71242">
        <w:rPr>
          <w:rFonts w:eastAsia="Arial"/>
          <w:noProof/>
          <w:lang w:eastAsia="en-CA" w:bidi="en-CA"/>
        </w:rPr>
        <w:t>with its head office located at:</w:t>
      </w:r>
    </w:p>
    <w:p w14:paraId="6889DEDB" w14:textId="77777777" w:rsidR="002F27D0" w:rsidRPr="00F71242" w:rsidRDefault="009879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F71242">
        <w:rPr>
          <w:rFonts w:eastAsia="Arial"/>
          <w:noProof/>
          <w:lang w:eastAsia="en-US" w:bidi="en-US"/>
        </w:rPr>
        <w:tab/>
      </w:r>
    </w:p>
    <w:p w14:paraId="6889DEDC" w14:textId="77777777" w:rsidR="002F27D0" w:rsidRPr="00F71242" w:rsidRDefault="009879E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noProof/>
          <w:lang w:eastAsia="en-US" w:bidi="en-US"/>
        </w:rPr>
      </w:pPr>
      <w:r w:rsidRPr="00F71242">
        <w:rPr>
          <w:rFonts w:eastAsia="Arial"/>
          <w:noProof/>
          <w:lang w:eastAsia="en-US" w:bidi="en-US"/>
        </w:rPr>
        <w:tab/>
        <w:t xml:space="preserve">[YOUR COMPLETE ADDRESS] </w:t>
      </w:r>
    </w:p>
    <w:p w14:paraId="6889DEDD" w14:textId="1C29B2FF" w:rsidR="002F27D0" w:rsidRPr="00F71242" w:rsidRDefault="002F27D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noProof/>
          <w:lang w:eastAsia="en-US" w:bidi="en-US"/>
        </w:rPr>
      </w:pPr>
    </w:p>
    <w:p w14:paraId="06C495E1" w14:textId="77777777" w:rsidR="002A4EB5" w:rsidRPr="00F71242" w:rsidRDefault="002A4EB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noProof/>
          <w:lang w:eastAsia="en-US" w:bidi="en-US"/>
        </w:rPr>
      </w:pPr>
    </w:p>
    <w:p w14:paraId="6889DEDE" w14:textId="77777777" w:rsidR="002F27D0" w:rsidRPr="00F71242" w:rsidRDefault="009879E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noProof/>
          <w:lang w:eastAsia="en-US" w:bidi="en-US"/>
        </w:rPr>
      </w:pPr>
      <w:r w:rsidRPr="00F71242">
        <w:rPr>
          <w:rFonts w:eastAsia="Arial"/>
          <w:noProof/>
          <w:lang w:eastAsia="en-US" w:bidi="en-US"/>
        </w:rPr>
        <w:tab/>
      </w:r>
    </w:p>
    <w:p w14:paraId="6889DEDF" w14:textId="2B8EB104" w:rsidR="002F27D0" w:rsidRPr="002A4EB5" w:rsidRDefault="009879E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US" w:bidi="en-US"/>
        </w:rPr>
      </w:pPr>
      <w:r w:rsidRPr="00F71242">
        <w:rPr>
          <w:rFonts w:eastAsia="Arial"/>
          <w:b/>
          <w:noProof/>
          <w:lang w:eastAsia="en-CA" w:bidi="en-CA"/>
        </w:rPr>
        <w:t>AND:</w:t>
      </w:r>
      <w:r w:rsidRPr="00F71242">
        <w:rPr>
          <w:rFonts w:eastAsia="Arial"/>
          <w:b/>
          <w:noProof/>
          <w:lang w:eastAsia="en-CA" w:bidi="en-CA"/>
        </w:rPr>
        <w:tab/>
      </w:r>
      <w:r w:rsidRPr="00F71242">
        <w:rPr>
          <w:rFonts w:eastAsia="Arial"/>
          <w:b/>
          <w:noProof/>
          <w:lang w:eastAsia="en-US" w:bidi="en-US"/>
        </w:rPr>
        <w:t>[SALES REPRESENTATIVE NAME]</w:t>
      </w:r>
      <w:r w:rsidRPr="00F71242">
        <w:rPr>
          <w:rFonts w:eastAsia="Arial"/>
          <w:noProof/>
          <w:lang w:eastAsia="en-US" w:bidi="en-US"/>
        </w:rPr>
        <w:t xml:space="preserve"> (the "Sales Representative"),</w:t>
      </w:r>
      <w:r w:rsidRPr="00F71242">
        <w:rPr>
          <w:rFonts w:eastAsia="Arial"/>
          <w:noProof/>
          <w:lang w:eastAsia="en-CA" w:bidi="en-CA"/>
        </w:rPr>
        <w:t xml:space="preserve"> an individual with his main address located at </w:t>
      </w:r>
      <w:r w:rsidRPr="00F71242">
        <w:rPr>
          <w:rFonts w:eastAsia="Arial"/>
          <w:noProof/>
          <w:color w:val="FF9900"/>
          <w:lang w:eastAsia="en-CA" w:bidi="en-CA"/>
        </w:rPr>
        <w:t>OR</w:t>
      </w:r>
      <w:r w:rsidRPr="00F71242">
        <w:rPr>
          <w:rFonts w:eastAsia="Arial"/>
          <w:noProof/>
          <w:lang w:eastAsia="en-CA" w:bidi="en-CA"/>
        </w:rPr>
        <w:t xml:space="preserve"> a</w:t>
      </w:r>
      <w:r w:rsidRPr="002A4EB5">
        <w:rPr>
          <w:rFonts w:eastAsia="Arial"/>
          <w:lang w:eastAsia="en-CA" w:bidi="en-CA"/>
        </w:rPr>
        <w:t xml:space="preserve"> </w:t>
      </w:r>
      <w:r w:rsidRPr="00F71242">
        <w:rPr>
          <w:rFonts w:eastAsia="Arial"/>
          <w:noProof/>
          <w:lang w:eastAsia="en-CA" w:bidi="en-CA"/>
        </w:rPr>
        <w:t>co</w:t>
      </w:r>
      <w:r w:rsidR="002A4EB5" w:rsidRPr="00F71242">
        <w:rPr>
          <w:rFonts w:eastAsia="Arial"/>
          <w:noProof/>
          <w:lang w:eastAsia="en-CA" w:bidi="en-CA"/>
        </w:rPr>
        <w:t>mpany</w:t>
      </w:r>
      <w:r w:rsidRPr="00F71242">
        <w:rPr>
          <w:rFonts w:eastAsia="Arial"/>
          <w:noProof/>
          <w:lang w:eastAsia="en-CA" w:bidi="en-CA"/>
        </w:rPr>
        <w:t xml:space="preserve"> organi</w:t>
      </w:r>
      <w:r w:rsidR="002A4EB5" w:rsidRPr="00F71242">
        <w:rPr>
          <w:rFonts w:eastAsia="Arial"/>
          <w:noProof/>
          <w:lang w:eastAsia="en-CA" w:bidi="en-CA"/>
        </w:rPr>
        <w:t>s</w:t>
      </w:r>
      <w:r w:rsidRPr="00F71242">
        <w:rPr>
          <w:rFonts w:eastAsia="Arial"/>
          <w:noProof/>
          <w:lang w:eastAsia="en-CA" w:bidi="en-CA"/>
        </w:rPr>
        <w:t>ed and existing under the laws of</w:t>
      </w:r>
      <w:r w:rsidRPr="002A4EB5">
        <w:rPr>
          <w:rFonts w:eastAsia="Arial"/>
          <w:lang w:eastAsia="en-CA" w:bidi="en-CA"/>
        </w:rPr>
        <w:t xml:space="preserve"> the [</w:t>
      </w:r>
      <w:r w:rsidR="002A4EB5" w:rsidRPr="002A4EB5">
        <w:rPr>
          <w:rFonts w:eastAsia="Arial"/>
          <w:lang w:eastAsia="en-CA" w:bidi="en-CA"/>
        </w:rPr>
        <w:t>STATE/PROVINCE] of [</w:t>
      </w:r>
      <w:r w:rsidR="002A4EB5">
        <w:rPr>
          <w:rFonts w:eastAsia="Arial"/>
          <w:lang w:eastAsia="en-CA" w:bidi="en-CA"/>
        </w:rPr>
        <w:t>COUNTRY</w:t>
      </w:r>
      <w:r w:rsidRPr="002A4EB5">
        <w:rPr>
          <w:rFonts w:eastAsia="Arial"/>
          <w:lang w:eastAsia="en-CA" w:bidi="en-CA"/>
        </w:rPr>
        <w:t>], with its head office located at:</w:t>
      </w:r>
    </w:p>
    <w:p w14:paraId="6889DEE0" w14:textId="77777777" w:rsidR="002F27D0" w:rsidRPr="002A4EB5" w:rsidRDefault="002F27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720"/>
        <w:rPr>
          <w:rFonts w:eastAsia="Arial"/>
          <w:lang w:eastAsia="en-CA" w:bidi="en-CA"/>
        </w:rPr>
      </w:pPr>
    </w:p>
    <w:p w14:paraId="6889DEE1" w14:textId="77777777" w:rsidR="002F27D0" w:rsidRPr="002A4EB5" w:rsidRDefault="009879EC">
      <w:p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firstLine="720"/>
        <w:rPr>
          <w:rFonts w:eastAsia="Arial"/>
          <w:lang w:eastAsia="en-US" w:bidi="en-US"/>
        </w:rPr>
      </w:pPr>
      <w:r w:rsidRPr="002A4EB5">
        <w:rPr>
          <w:rFonts w:eastAsia="Arial"/>
          <w:lang w:eastAsia="en-CA" w:bidi="en-CA"/>
        </w:rPr>
        <w:t>[COMPLETE ADDRESS]</w:t>
      </w:r>
    </w:p>
    <w:p w14:paraId="6889DEE2" w14:textId="3EB67B2B" w:rsidR="002F27D0" w:rsidRDefault="002F27D0">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p>
    <w:p w14:paraId="799FF912" w14:textId="77777777" w:rsidR="002A4EB5" w:rsidRPr="002A4EB5" w:rsidRDefault="002A4EB5">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p>
    <w:p w14:paraId="6889DEE3" w14:textId="77777777" w:rsidR="002F27D0" w:rsidRPr="002A4EB5" w:rsidRDefault="002F27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889DEE4" w14:textId="59DCD35A" w:rsidR="002F27D0" w:rsidRPr="002A4EB5" w:rsidRDefault="00BB6C6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Pr>
          <w:rFonts w:eastAsia="Arial"/>
          <w:b/>
          <w:lang w:eastAsia="en-US" w:bidi="en-US"/>
        </w:rPr>
        <w:t>1.</w:t>
      </w:r>
      <w:r>
        <w:rPr>
          <w:rFonts w:eastAsia="Arial"/>
          <w:b/>
          <w:lang w:eastAsia="en-US" w:bidi="en-US"/>
        </w:rPr>
        <w:tab/>
      </w:r>
      <w:r w:rsidR="009879EC" w:rsidRPr="002A4EB5">
        <w:rPr>
          <w:rFonts w:eastAsia="Arial"/>
          <w:b/>
          <w:lang w:eastAsia="en-US" w:bidi="en-US"/>
        </w:rPr>
        <w:t>SALES REPRESENTATIVE AGREES TO:</w:t>
      </w:r>
    </w:p>
    <w:p w14:paraId="6889DEE5" w14:textId="77777777" w:rsidR="002F27D0" w:rsidRPr="002A4EB5" w:rsidRDefault="002F27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889DEE6" w14:textId="69081555" w:rsidR="002F27D0" w:rsidRPr="002A4EB5" w:rsidRDefault="00BB6C6D" w:rsidP="00BB6C6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Pr>
          <w:rFonts w:eastAsia="Arial"/>
          <w:noProof/>
          <w:lang w:eastAsia="en-US" w:bidi="en-US"/>
        </w:rPr>
        <w:t>1.1</w:t>
      </w:r>
      <w:r>
        <w:rPr>
          <w:rFonts w:eastAsia="Arial"/>
          <w:noProof/>
          <w:lang w:eastAsia="en-US" w:bidi="en-US"/>
        </w:rPr>
        <w:tab/>
      </w:r>
      <w:r w:rsidR="009879EC" w:rsidRPr="00F71242">
        <w:rPr>
          <w:rFonts w:eastAsia="Arial"/>
          <w:noProof/>
          <w:lang w:eastAsia="en-US" w:bidi="en-US"/>
        </w:rPr>
        <w:t>Represent and sell the Company's products/services in the geographic area known as [AREA NAME</w:t>
      </w:r>
      <w:r w:rsidR="009879EC" w:rsidRPr="002A4EB5">
        <w:rPr>
          <w:rFonts w:eastAsia="Arial"/>
          <w:lang w:eastAsia="en-US" w:bidi="en-US"/>
        </w:rPr>
        <w:t xml:space="preserve">]. </w:t>
      </w:r>
    </w:p>
    <w:p w14:paraId="6889DEE7" w14:textId="77777777" w:rsidR="002F27D0" w:rsidRPr="002A4EB5"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6889DEE8" w14:textId="77B230F7" w:rsidR="002F27D0" w:rsidRPr="00BB6C6D" w:rsidRDefault="009879EC" w:rsidP="00BB6C6D">
      <w:pPr>
        <w:pStyle w:val="ListParagraph"/>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sidRPr="00BB6C6D">
        <w:rPr>
          <w:rFonts w:eastAsia="Arial"/>
          <w:noProof/>
          <w:lang w:eastAsia="en-US" w:bidi="en-US"/>
        </w:rPr>
        <w:t>Accurately represent and state Company policies to all potential and present customers.</w:t>
      </w:r>
    </w:p>
    <w:p w14:paraId="6889DEE9" w14:textId="77777777" w:rsidR="002F27D0" w:rsidRPr="002A4EB5" w:rsidRDefault="002F27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889DEEA" w14:textId="304DAB95" w:rsidR="002F27D0" w:rsidRPr="00BB6C6D" w:rsidRDefault="009879EC" w:rsidP="00BB6C6D">
      <w:pPr>
        <w:pStyle w:val="ListParagraph"/>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sidRPr="00BB6C6D">
        <w:rPr>
          <w:rFonts w:eastAsia="Arial"/>
          <w:noProof/>
          <w:lang w:eastAsia="en-US" w:bidi="en-US"/>
        </w:rPr>
        <w:t>Promptly mail in all leads and orders to the Company.</w:t>
      </w:r>
    </w:p>
    <w:p w14:paraId="6889DEEB" w14:textId="77777777" w:rsidR="002F27D0" w:rsidRPr="002A4EB5" w:rsidRDefault="002F27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889DEEC" w14:textId="4B8A27AE" w:rsidR="002F27D0" w:rsidRPr="00BB6C6D" w:rsidRDefault="009879EC" w:rsidP="00BB6C6D">
      <w:pPr>
        <w:pStyle w:val="ListParagraph"/>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sidRPr="00BB6C6D">
        <w:rPr>
          <w:rFonts w:eastAsia="Arial"/>
          <w:noProof/>
          <w:lang w:eastAsia="en-US" w:bidi="en-US"/>
        </w:rPr>
        <w:t>Inform the sales manager of all problems concerning Company customers within the sales territory.</w:t>
      </w:r>
      <w:r w:rsidRPr="00BB6C6D">
        <w:rPr>
          <w:rFonts w:eastAsia="Arial"/>
          <w:lang w:eastAsia="en-US" w:bidi="en-US"/>
        </w:rPr>
        <w:t xml:space="preserve"> </w:t>
      </w:r>
    </w:p>
    <w:p w14:paraId="6889DEED" w14:textId="77777777" w:rsidR="002F27D0" w:rsidRPr="002A4EB5"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6889DEEE" w14:textId="29BED939" w:rsidR="002F27D0" w:rsidRPr="00BB6C6D" w:rsidRDefault="009879EC" w:rsidP="00BB6C6D">
      <w:pPr>
        <w:pStyle w:val="ListParagraph"/>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sidRPr="00BB6C6D">
        <w:rPr>
          <w:rFonts w:eastAsia="Arial"/>
          <w:noProof/>
          <w:lang w:eastAsia="en-US" w:bidi="en-US"/>
        </w:rPr>
        <w:t>Inform the sales manager if the Sales Representative is representing, or plans to represent any other business firm. In no event shall sales representative represent a competitive company or product line either within or outside the designated sales area.</w:t>
      </w:r>
      <w:r w:rsidRPr="00BB6C6D">
        <w:rPr>
          <w:rFonts w:eastAsia="Arial"/>
          <w:lang w:eastAsia="en-US" w:bidi="en-US"/>
        </w:rPr>
        <w:t xml:space="preserve"> </w:t>
      </w:r>
    </w:p>
    <w:p w14:paraId="6889DEEF" w14:textId="77777777" w:rsidR="002F27D0" w:rsidRPr="002A4EB5"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6889DEF0" w14:textId="68264F60" w:rsidR="002F27D0" w:rsidRPr="00BB6C6D" w:rsidRDefault="009879EC" w:rsidP="00BB6C6D">
      <w:pPr>
        <w:pStyle w:val="ListParagraph"/>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sidRPr="00BB6C6D">
        <w:rPr>
          <w:rFonts w:eastAsia="Arial"/>
          <w:lang w:eastAsia="en-US" w:bidi="en-US"/>
        </w:rPr>
        <w:t xml:space="preserve">Telephone the Company with reasonable frequency to discuss sales activity within the territory. </w:t>
      </w:r>
    </w:p>
    <w:p w14:paraId="6889DEF1" w14:textId="77777777" w:rsidR="002F27D0" w:rsidRPr="002A4EB5"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6889DEF2" w14:textId="6D66E7B2" w:rsidR="002F27D0" w:rsidRPr="00BB6C6D" w:rsidRDefault="009879EC" w:rsidP="00BB6C6D">
      <w:pPr>
        <w:pStyle w:val="ListParagraph"/>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sidRPr="00BB6C6D">
        <w:rPr>
          <w:rFonts w:eastAsia="Arial"/>
          <w:lang w:eastAsia="en-US" w:bidi="en-US"/>
        </w:rPr>
        <w:lastRenderedPageBreak/>
        <w:t xml:space="preserve">Provide company [NUMBER]-days' notice should the Representative intend to terminate this Agreement. </w:t>
      </w:r>
    </w:p>
    <w:p w14:paraId="6889DEF3" w14:textId="77777777" w:rsidR="002F27D0" w:rsidRPr="002A4EB5"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6889DEF4" w14:textId="6ED8D838" w:rsidR="002F27D0" w:rsidRPr="00BB6C6D" w:rsidRDefault="009879EC" w:rsidP="00BB6C6D">
      <w:pPr>
        <w:pStyle w:val="ListParagraph"/>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noProof/>
          <w:lang w:eastAsia="en-US" w:bidi="en-US"/>
        </w:rPr>
      </w:pPr>
      <w:r w:rsidRPr="00BB6C6D">
        <w:rPr>
          <w:rFonts w:eastAsia="Arial"/>
          <w:noProof/>
          <w:lang w:eastAsia="en-US" w:bidi="en-US"/>
        </w:rPr>
        <w:t xml:space="preserve">Return promptly all materials and samples provided by the Company to the Representative, if either party terminates this agreement. </w:t>
      </w:r>
    </w:p>
    <w:p w14:paraId="6889DEF5" w14:textId="77777777" w:rsidR="002F27D0" w:rsidRPr="002A4EB5"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6889DEF6" w14:textId="77777777" w:rsidR="002F27D0" w:rsidRPr="002A4EB5" w:rsidRDefault="002F27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6889DEF7" w14:textId="02123BBF" w:rsidR="002F27D0" w:rsidRPr="002A4EB5" w:rsidRDefault="009879EC" w:rsidP="00BB6C6D">
      <w:pPr>
        <w:pStyle w:val="NormalWeb"/>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A4EB5">
        <w:rPr>
          <w:rFonts w:eastAsia="Arial"/>
          <w:b/>
          <w:lang w:eastAsia="en-US" w:bidi="en-US"/>
        </w:rPr>
        <w:t>THE COMPANY AGREES TO:</w:t>
      </w:r>
    </w:p>
    <w:p w14:paraId="6889DEF8" w14:textId="77777777" w:rsidR="002F27D0" w:rsidRPr="002A4EB5" w:rsidRDefault="002F27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889DEF9" w14:textId="5C19BB50" w:rsidR="002F27D0" w:rsidRPr="00BB6C6D" w:rsidRDefault="009879EC" w:rsidP="00BB6C6D">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sidRPr="00BB6C6D">
        <w:rPr>
          <w:rFonts w:eastAsia="Arial"/>
          <w:noProof/>
          <w:lang w:eastAsia="en-US" w:bidi="en-US"/>
        </w:rPr>
        <w:t>Pay the following commissions to the Sales Representative:</w:t>
      </w:r>
    </w:p>
    <w:p w14:paraId="6889DEFA" w14:textId="77777777" w:rsidR="002F27D0" w:rsidRPr="002A4EB5"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6889DEFB" w14:textId="3FCAB22B" w:rsidR="002F27D0" w:rsidRPr="00BB6C6D" w:rsidRDefault="009879EC" w:rsidP="00BB6C6D">
      <w:pPr>
        <w:pStyle w:val="ListParagraph"/>
        <w:numPr>
          <w:ilvl w:val="2"/>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567"/>
        <w:rPr>
          <w:rFonts w:eastAsia="Arial"/>
          <w:lang w:eastAsia="en-US" w:bidi="en-US"/>
        </w:rPr>
      </w:pPr>
      <w:r w:rsidRPr="00BB6C6D">
        <w:rPr>
          <w:rFonts w:eastAsia="Arial"/>
          <w:lang w:eastAsia="en-US" w:bidi="en-US"/>
        </w:rPr>
        <w:t xml:space="preserve">[%] </w:t>
      </w:r>
      <w:r w:rsidRPr="00BB6C6D">
        <w:rPr>
          <w:rFonts w:eastAsia="Arial"/>
          <w:noProof/>
          <w:lang w:eastAsia="en-US" w:bidi="en-US"/>
        </w:rPr>
        <w:t>of all prepaid sales, except as stated in (4) below.</w:t>
      </w:r>
    </w:p>
    <w:p w14:paraId="6889DEFC" w14:textId="09E66AAB" w:rsidR="002F27D0" w:rsidRPr="00BB6C6D" w:rsidRDefault="009879EC" w:rsidP="00BB6C6D">
      <w:pPr>
        <w:pStyle w:val="ListParagraph"/>
        <w:numPr>
          <w:ilvl w:val="2"/>
          <w:numId w:val="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54"/>
        <w:rPr>
          <w:rFonts w:eastAsia="Arial"/>
          <w:lang w:eastAsia="en-US" w:bidi="en-US"/>
        </w:rPr>
      </w:pPr>
      <w:r w:rsidRPr="00BB6C6D">
        <w:rPr>
          <w:rFonts w:eastAsia="Arial"/>
          <w:lang w:eastAsia="en-US" w:bidi="en-US"/>
        </w:rPr>
        <w:t>[%] of all credit sales, except as stated in (4) below.</w:t>
      </w:r>
    </w:p>
    <w:p w14:paraId="6889DEFD" w14:textId="77777777" w:rsidR="002F27D0" w:rsidRPr="002A4EB5" w:rsidRDefault="002F27D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eastAsia="en-US" w:bidi="en-US"/>
        </w:rPr>
      </w:pPr>
    </w:p>
    <w:p w14:paraId="6889DEFE" w14:textId="525179F5" w:rsidR="002F27D0" w:rsidRPr="002A4EB5" w:rsidRDefault="00BB6C6D" w:rsidP="00BB6C6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Pr>
          <w:rFonts w:eastAsia="Arial"/>
          <w:lang w:eastAsia="en-US" w:bidi="en-US"/>
        </w:rPr>
        <w:t>2.2</w:t>
      </w:r>
      <w:r>
        <w:rPr>
          <w:rFonts w:eastAsia="Arial"/>
          <w:lang w:eastAsia="en-US" w:bidi="en-US"/>
        </w:rPr>
        <w:tab/>
      </w:r>
      <w:r w:rsidR="009879EC" w:rsidRPr="002A4EB5">
        <w:rPr>
          <w:rFonts w:eastAsia="Arial"/>
          <w:lang w:eastAsia="en-US" w:bidi="en-US"/>
        </w:rPr>
        <w:t xml:space="preserve">To negotiate in advance of sale the commission percentage to be paid on all orders that the Company allows a quantity discount or other trade concession. </w:t>
      </w:r>
    </w:p>
    <w:p w14:paraId="6889DEFF" w14:textId="77777777" w:rsidR="002F27D0" w:rsidRPr="002A4EB5"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6889DF00" w14:textId="35B81697" w:rsidR="002F27D0" w:rsidRPr="00BB6C6D" w:rsidRDefault="009879EC" w:rsidP="00BB6C6D">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sidRPr="00BB6C6D">
        <w:rPr>
          <w:rFonts w:eastAsia="Arial"/>
          <w:lang w:eastAsia="en-US" w:bidi="en-US"/>
        </w:rPr>
        <w:t xml:space="preserve">Commissions on refunds to customers or merchandise returned by the customer in which a commission has already been paid to the Representative shall be deducted from future commissions to be paid to the Representative by the Company. </w:t>
      </w:r>
    </w:p>
    <w:p w14:paraId="784ACAD9" w14:textId="77777777" w:rsidR="002B1027" w:rsidRPr="002A4EB5" w:rsidRDefault="002B1027" w:rsidP="002B102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889DF01" w14:textId="42ED2475" w:rsidR="002F27D0" w:rsidRPr="00BB6C6D" w:rsidRDefault="009879EC" w:rsidP="00BB6C6D">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sidRPr="00BB6C6D">
        <w:rPr>
          <w:rFonts w:eastAsia="Arial"/>
          <w:lang w:eastAsia="en-US" w:bidi="en-US"/>
        </w:rPr>
        <w:t>Except by special arrangement, the following shall not be commissioned: [LIST]</w:t>
      </w:r>
    </w:p>
    <w:p w14:paraId="6889DF02" w14:textId="77777777" w:rsidR="002F27D0" w:rsidRPr="002A4EB5"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6889DF03" w14:textId="420B3EAF" w:rsidR="002F27D0" w:rsidRPr="00BB6C6D" w:rsidRDefault="009879EC" w:rsidP="00BB6C6D">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sidRPr="00BB6C6D">
        <w:rPr>
          <w:rFonts w:eastAsia="Arial"/>
          <w:lang w:eastAsia="en-US" w:bidi="en-US"/>
        </w:rPr>
        <w:t>To provide the Sales Representative with reasonable quantities of business cards, brochures, catalog</w:t>
      </w:r>
      <w:r w:rsidR="002B1027" w:rsidRPr="00BB6C6D">
        <w:rPr>
          <w:rFonts w:eastAsia="Arial"/>
          <w:lang w:eastAsia="en-US" w:bidi="en-US"/>
        </w:rPr>
        <w:t>ue</w:t>
      </w:r>
      <w:r w:rsidRPr="00BB6C6D">
        <w:rPr>
          <w:rFonts w:eastAsia="Arial"/>
          <w:lang w:eastAsia="en-US" w:bidi="en-US"/>
        </w:rPr>
        <w:t xml:space="preserve">s, and any product samples required for sales purposes. </w:t>
      </w:r>
    </w:p>
    <w:p w14:paraId="6889DF04" w14:textId="77777777" w:rsidR="002F27D0" w:rsidRPr="002A4EB5"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6889DF05" w14:textId="40BB2B2B" w:rsidR="002F27D0" w:rsidRPr="00BB6C6D" w:rsidRDefault="009879EC" w:rsidP="00BB6C6D">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sidRPr="00BB6C6D">
        <w:rPr>
          <w:rFonts w:eastAsia="Arial"/>
          <w:lang w:eastAsia="en-US" w:bidi="en-US"/>
        </w:rPr>
        <w:t xml:space="preserve">To set minimum monthly quotas after consultation with the Sales Representative. </w:t>
      </w:r>
    </w:p>
    <w:p w14:paraId="6889DF06" w14:textId="77777777" w:rsidR="002F27D0" w:rsidRPr="002A4EB5"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6889DF07" w14:textId="1CF69F0F" w:rsidR="002F27D0" w:rsidRPr="00BB6C6D" w:rsidRDefault="009879EC" w:rsidP="00BB6C6D">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lang w:eastAsia="en-US" w:bidi="en-US"/>
        </w:rPr>
      </w:pPr>
      <w:r w:rsidRPr="00BB6C6D">
        <w:rPr>
          <w:rFonts w:eastAsia="Arial"/>
          <w:noProof/>
          <w:lang w:eastAsia="en-US" w:bidi="en-US"/>
        </w:rPr>
        <w:t>To grant Representative [NUMBER]-days' notice should the Company wish to terminate this Agreement.</w:t>
      </w:r>
      <w:r w:rsidRPr="00BB6C6D">
        <w:rPr>
          <w:rFonts w:eastAsia="Arial"/>
          <w:lang w:eastAsia="en-US" w:bidi="en-US"/>
        </w:rPr>
        <w:t xml:space="preserve"> </w:t>
      </w:r>
    </w:p>
    <w:p w14:paraId="6889DF08" w14:textId="77777777" w:rsidR="002F27D0" w:rsidRPr="002A4EB5"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6889DF09" w14:textId="54CB7AB7" w:rsidR="002F27D0" w:rsidRPr="00BB6C6D" w:rsidRDefault="009879EC" w:rsidP="00BB6C6D">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noProof/>
          <w:lang w:eastAsia="en-US" w:bidi="en-US"/>
        </w:rPr>
      </w:pPr>
      <w:r w:rsidRPr="00BB6C6D">
        <w:rPr>
          <w:rFonts w:eastAsia="Arial"/>
          <w:noProof/>
          <w:lang w:eastAsia="en-US" w:bidi="en-US"/>
        </w:rPr>
        <w:t>To pay commissions to the Representative on sales from existing customers for a period of [NUMBER</w:t>
      </w:r>
      <w:r w:rsidRPr="00BB6C6D">
        <w:rPr>
          <w:rFonts w:eastAsia="Arial"/>
          <w:lang w:eastAsia="en-US" w:bidi="en-US"/>
        </w:rPr>
        <w:t xml:space="preserve">] </w:t>
      </w:r>
      <w:r w:rsidRPr="00BB6C6D">
        <w:rPr>
          <w:rFonts w:eastAsia="Arial"/>
          <w:noProof/>
          <w:lang w:eastAsia="en-US" w:bidi="en-US"/>
        </w:rPr>
        <w:t xml:space="preserve">months after this agreement is terminated by either party. </w:t>
      </w:r>
    </w:p>
    <w:p w14:paraId="6889DF0A" w14:textId="77777777" w:rsidR="002F27D0" w:rsidRPr="00F71242"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6889DF0B" w14:textId="05BBCF8D" w:rsidR="002F27D0" w:rsidRPr="00BB6C6D" w:rsidRDefault="009879EC" w:rsidP="00BB6C6D">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noProof/>
          <w:lang w:eastAsia="en-US" w:bidi="en-US"/>
        </w:rPr>
      </w:pPr>
      <w:r w:rsidRPr="00BB6C6D">
        <w:rPr>
          <w:rFonts w:eastAsia="Arial"/>
          <w:noProof/>
          <w:lang w:eastAsia="en-US" w:bidi="en-US"/>
        </w:rPr>
        <w:t xml:space="preserve">This constitutes the entire Agreement. </w:t>
      </w:r>
    </w:p>
    <w:p w14:paraId="6889DF0C" w14:textId="77777777" w:rsidR="002F27D0" w:rsidRPr="00F71242"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6889DF0D" w14:textId="79692A3D" w:rsidR="002F27D0" w:rsidRPr="00BB6C6D" w:rsidRDefault="009879EC" w:rsidP="00BB6C6D">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67"/>
        <w:rPr>
          <w:rFonts w:eastAsia="Arial"/>
          <w:noProof/>
          <w:lang w:eastAsia="en-US" w:bidi="en-US"/>
        </w:rPr>
      </w:pPr>
      <w:r w:rsidRPr="00BB6C6D">
        <w:rPr>
          <w:rFonts w:eastAsia="Arial"/>
          <w:noProof/>
          <w:lang w:eastAsia="en-US" w:bidi="en-US"/>
        </w:rPr>
        <w:t xml:space="preserve">This agreement shall be binding upon the parties and their successors and assigns. </w:t>
      </w:r>
    </w:p>
    <w:p w14:paraId="6889DF0E" w14:textId="77777777" w:rsidR="002F27D0" w:rsidRPr="00F71242"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6889DF0F" w14:textId="6FBD3F7D" w:rsidR="00F85141" w:rsidRPr="00F71242" w:rsidRDefault="00F85141">
      <w:pPr>
        <w:spacing w:after="160" w:line="259" w:lineRule="auto"/>
        <w:rPr>
          <w:rFonts w:eastAsia="Arial"/>
          <w:noProof/>
          <w:lang w:eastAsia="en-US" w:bidi="en-US"/>
        </w:rPr>
      </w:pPr>
      <w:r w:rsidRPr="00F71242">
        <w:rPr>
          <w:rFonts w:eastAsia="Arial"/>
          <w:noProof/>
          <w:lang w:eastAsia="en-US" w:bidi="en-US"/>
        </w:rPr>
        <w:br w:type="page"/>
      </w:r>
    </w:p>
    <w:p w14:paraId="4A399D43" w14:textId="77777777" w:rsidR="002F27D0" w:rsidRPr="00F71242" w:rsidRDefault="002F27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6889DF10" w14:textId="77777777" w:rsidR="002F27D0" w:rsidRPr="002A4EB5" w:rsidRDefault="009879E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71242">
        <w:rPr>
          <w:rFonts w:eastAsia="Arial"/>
          <w:noProof/>
          <w:lang w:eastAsia="en-US" w:bidi="en-US"/>
        </w:rPr>
        <w:t>Signed this [DAY</w:t>
      </w:r>
      <w:r w:rsidRPr="002A4EB5">
        <w:rPr>
          <w:rFonts w:eastAsia="Arial"/>
          <w:lang w:eastAsia="en-US" w:bidi="en-US"/>
        </w:rPr>
        <w:t xml:space="preserve">] day of [MONTH], [YEAR]. </w:t>
      </w:r>
    </w:p>
    <w:p w14:paraId="6889DF11" w14:textId="77777777" w:rsidR="002F27D0" w:rsidRPr="002A4EB5" w:rsidRDefault="002F27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889DF12" w14:textId="77777777" w:rsidR="002F27D0" w:rsidRPr="002A4EB5" w:rsidRDefault="002F27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889DF13" w14:textId="77777777" w:rsidR="002F27D0" w:rsidRPr="002A4EB5" w:rsidRDefault="009879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2A4EB5">
        <w:rPr>
          <w:rFonts w:eastAsia="Arial"/>
          <w:lang w:eastAsia="en-CA" w:bidi="en-CA"/>
        </w:rPr>
        <w:t>SALES REPRESENTATIVE</w:t>
      </w:r>
      <w:r w:rsidRPr="002A4EB5">
        <w:rPr>
          <w:rFonts w:eastAsia="Arial"/>
          <w:lang w:eastAsia="en-CA" w:bidi="en-CA"/>
        </w:rPr>
        <w:tab/>
      </w:r>
      <w:r w:rsidRPr="002A4EB5">
        <w:rPr>
          <w:rFonts w:eastAsia="Arial"/>
          <w:lang w:eastAsia="en-CA" w:bidi="en-CA"/>
        </w:rPr>
        <w:tab/>
      </w:r>
      <w:r w:rsidRPr="002A4EB5">
        <w:rPr>
          <w:rFonts w:eastAsia="Arial"/>
          <w:lang w:eastAsia="en-CA" w:bidi="en-CA"/>
        </w:rPr>
        <w:tab/>
      </w:r>
      <w:r w:rsidRPr="002A4EB5">
        <w:rPr>
          <w:rFonts w:eastAsia="Arial"/>
          <w:lang w:eastAsia="en-CA" w:bidi="en-CA"/>
        </w:rPr>
        <w:tab/>
        <w:t>COMPANY</w:t>
      </w:r>
    </w:p>
    <w:p w14:paraId="6889DF14" w14:textId="77777777" w:rsidR="002F27D0" w:rsidRPr="002A4EB5" w:rsidRDefault="002F27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889DF15" w14:textId="77777777" w:rsidR="002F27D0" w:rsidRPr="002A4EB5" w:rsidRDefault="002F27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889DF16" w14:textId="77777777" w:rsidR="002F27D0" w:rsidRPr="002A4EB5" w:rsidRDefault="002F27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889DF17" w14:textId="77777777" w:rsidR="002F27D0" w:rsidRPr="002A4EB5" w:rsidRDefault="009879E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2A4EB5">
        <w:rPr>
          <w:rFonts w:ascii="Times New Roman" w:eastAsia="Arial" w:hAnsi="Times New Roman" w:cs="Times New Roman"/>
          <w:sz w:val="24"/>
          <w:szCs w:val="24"/>
          <w:u w:val="single"/>
          <w:lang w:eastAsia="en-CA" w:bidi="en-CA"/>
        </w:rPr>
        <w:tab/>
      </w:r>
      <w:r w:rsidRPr="002A4EB5">
        <w:rPr>
          <w:rFonts w:ascii="Times New Roman" w:eastAsia="Arial" w:hAnsi="Times New Roman" w:cs="Times New Roman"/>
          <w:sz w:val="24"/>
          <w:szCs w:val="24"/>
          <w:u w:val="single"/>
          <w:lang w:eastAsia="en-CA" w:bidi="en-CA"/>
        </w:rPr>
        <w:tab/>
      </w:r>
      <w:r w:rsidRPr="002A4EB5">
        <w:rPr>
          <w:rFonts w:ascii="Times New Roman" w:eastAsia="Arial" w:hAnsi="Times New Roman" w:cs="Times New Roman"/>
          <w:sz w:val="24"/>
          <w:szCs w:val="24"/>
          <w:u w:val="single"/>
          <w:lang w:eastAsia="en-CA" w:bidi="en-CA"/>
        </w:rPr>
        <w:tab/>
      </w:r>
      <w:r w:rsidRPr="002A4EB5">
        <w:rPr>
          <w:rFonts w:ascii="Times New Roman" w:eastAsia="Arial" w:hAnsi="Times New Roman" w:cs="Times New Roman"/>
          <w:sz w:val="24"/>
          <w:szCs w:val="24"/>
          <w:u w:val="single"/>
          <w:lang w:eastAsia="en-CA" w:bidi="en-CA"/>
        </w:rPr>
        <w:tab/>
      </w:r>
      <w:r w:rsidRPr="002A4EB5">
        <w:rPr>
          <w:rFonts w:ascii="Times New Roman" w:eastAsia="Arial" w:hAnsi="Times New Roman" w:cs="Times New Roman"/>
          <w:sz w:val="24"/>
          <w:szCs w:val="24"/>
          <w:u w:val="single"/>
          <w:lang w:eastAsia="en-CA" w:bidi="en-CA"/>
        </w:rPr>
        <w:tab/>
      </w:r>
      <w:r w:rsidRPr="002A4EB5">
        <w:rPr>
          <w:rFonts w:ascii="Times New Roman" w:eastAsia="Arial" w:hAnsi="Times New Roman" w:cs="Times New Roman"/>
          <w:sz w:val="24"/>
          <w:szCs w:val="24"/>
          <w:u w:val="single"/>
          <w:lang w:eastAsia="en-CA" w:bidi="en-CA"/>
        </w:rPr>
        <w:tab/>
      </w:r>
      <w:r w:rsidRPr="002A4EB5">
        <w:rPr>
          <w:rFonts w:ascii="Times New Roman" w:eastAsia="Arial" w:hAnsi="Times New Roman" w:cs="Times New Roman"/>
          <w:sz w:val="24"/>
          <w:szCs w:val="24"/>
          <w:lang w:eastAsia="en-CA" w:bidi="en-CA"/>
        </w:rPr>
        <w:tab/>
      </w:r>
      <w:r w:rsidRPr="002A4EB5">
        <w:rPr>
          <w:rFonts w:ascii="Times New Roman" w:eastAsia="Arial" w:hAnsi="Times New Roman" w:cs="Times New Roman"/>
          <w:sz w:val="24"/>
          <w:szCs w:val="24"/>
          <w:u w:val="single"/>
          <w:lang w:eastAsia="en-CA" w:bidi="en-CA"/>
        </w:rPr>
        <w:tab/>
      </w:r>
      <w:r w:rsidRPr="002A4EB5">
        <w:rPr>
          <w:rFonts w:ascii="Times New Roman" w:eastAsia="Arial" w:hAnsi="Times New Roman" w:cs="Times New Roman"/>
          <w:sz w:val="24"/>
          <w:szCs w:val="24"/>
          <w:u w:val="single"/>
          <w:lang w:eastAsia="en-CA" w:bidi="en-CA"/>
        </w:rPr>
        <w:tab/>
      </w:r>
      <w:r w:rsidRPr="002A4EB5">
        <w:rPr>
          <w:rFonts w:ascii="Times New Roman" w:eastAsia="Arial" w:hAnsi="Times New Roman" w:cs="Times New Roman"/>
          <w:sz w:val="24"/>
          <w:szCs w:val="24"/>
          <w:u w:val="single"/>
          <w:lang w:eastAsia="en-CA" w:bidi="en-CA"/>
        </w:rPr>
        <w:tab/>
      </w:r>
      <w:r w:rsidRPr="002A4EB5">
        <w:rPr>
          <w:rFonts w:ascii="Times New Roman" w:eastAsia="Arial" w:hAnsi="Times New Roman" w:cs="Times New Roman"/>
          <w:sz w:val="24"/>
          <w:szCs w:val="24"/>
          <w:u w:val="single"/>
          <w:lang w:eastAsia="en-CA" w:bidi="en-CA"/>
        </w:rPr>
        <w:tab/>
      </w:r>
      <w:r w:rsidRPr="002A4EB5">
        <w:rPr>
          <w:rFonts w:ascii="Times New Roman" w:eastAsia="Arial" w:hAnsi="Times New Roman" w:cs="Times New Roman"/>
          <w:sz w:val="24"/>
          <w:szCs w:val="24"/>
          <w:u w:val="single"/>
          <w:lang w:eastAsia="en-CA" w:bidi="en-CA"/>
        </w:rPr>
        <w:tab/>
      </w:r>
      <w:r w:rsidRPr="002A4EB5">
        <w:rPr>
          <w:rFonts w:ascii="Times New Roman" w:eastAsia="Arial" w:hAnsi="Times New Roman" w:cs="Times New Roman"/>
          <w:sz w:val="24"/>
          <w:szCs w:val="24"/>
          <w:u w:val="single"/>
          <w:lang w:eastAsia="en-CA" w:bidi="en-CA"/>
        </w:rPr>
        <w:tab/>
      </w:r>
    </w:p>
    <w:p w14:paraId="6889DF18" w14:textId="4E4D236F" w:rsidR="002F27D0" w:rsidRPr="00F71242" w:rsidRDefault="009879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r w:rsidRPr="002A4EB5">
        <w:rPr>
          <w:rFonts w:eastAsia="Arial"/>
          <w:color w:val="000000"/>
          <w:lang w:eastAsia="en-CA" w:bidi="en-CA"/>
        </w:rPr>
        <w:t>Authori</w:t>
      </w:r>
      <w:r w:rsidR="00F85141">
        <w:rPr>
          <w:rFonts w:eastAsia="Arial"/>
          <w:color w:val="000000"/>
          <w:lang w:eastAsia="en-CA" w:bidi="en-CA"/>
        </w:rPr>
        <w:t>s</w:t>
      </w:r>
      <w:r w:rsidRPr="002A4EB5">
        <w:rPr>
          <w:rFonts w:eastAsia="Arial"/>
          <w:color w:val="000000"/>
          <w:lang w:eastAsia="en-CA" w:bidi="en-CA"/>
        </w:rPr>
        <w:t>ed Signature</w:t>
      </w:r>
      <w:r w:rsidRPr="002A4EB5">
        <w:rPr>
          <w:rFonts w:eastAsia="Arial"/>
          <w:color w:val="000000"/>
          <w:lang w:eastAsia="en-CA" w:bidi="en-CA"/>
        </w:rPr>
        <w:tab/>
      </w:r>
      <w:r w:rsidRPr="002A4EB5">
        <w:rPr>
          <w:rFonts w:eastAsia="Arial"/>
          <w:color w:val="000000"/>
          <w:lang w:eastAsia="en-CA" w:bidi="en-CA"/>
        </w:rPr>
        <w:tab/>
      </w:r>
      <w:r w:rsidRPr="002A4EB5">
        <w:rPr>
          <w:rFonts w:eastAsia="Arial"/>
          <w:color w:val="000000"/>
          <w:lang w:eastAsia="en-CA" w:bidi="en-CA"/>
        </w:rPr>
        <w:tab/>
      </w:r>
      <w:r w:rsidRPr="002A4EB5">
        <w:rPr>
          <w:rFonts w:eastAsia="Arial"/>
          <w:color w:val="000000"/>
          <w:lang w:eastAsia="en-CA" w:bidi="en-CA"/>
        </w:rPr>
        <w:tab/>
      </w:r>
      <w:r w:rsidRPr="002A4EB5">
        <w:rPr>
          <w:rFonts w:eastAsia="Arial"/>
          <w:color w:val="000000"/>
          <w:lang w:eastAsia="en-CA" w:bidi="en-CA"/>
        </w:rPr>
        <w:tab/>
        <w:t>Authori</w:t>
      </w:r>
      <w:r w:rsidR="00F85141">
        <w:rPr>
          <w:rFonts w:eastAsia="Arial"/>
          <w:color w:val="000000"/>
          <w:lang w:eastAsia="en-CA" w:bidi="en-CA"/>
        </w:rPr>
        <w:t>s</w:t>
      </w:r>
      <w:r w:rsidRPr="002A4EB5">
        <w:rPr>
          <w:rFonts w:eastAsia="Arial"/>
          <w:color w:val="000000"/>
          <w:lang w:eastAsia="en-CA" w:bidi="en-CA"/>
        </w:rPr>
        <w:t xml:space="preserve">ed </w:t>
      </w:r>
      <w:r w:rsidRPr="00F71242">
        <w:rPr>
          <w:rFonts w:eastAsia="Arial"/>
          <w:noProof/>
          <w:color w:val="000000"/>
          <w:lang w:eastAsia="en-CA" w:bidi="en-CA"/>
        </w:rPr>
        <w:t>Signature</w:t>
      </w:r>
    </w:p>
    <w:p w14:paraId="6889DF19" w14:textId="00553B69" w:rsidR="002F27D0" w:rsidRPr="00F71242" w:rsidRDefault="002F27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p>
    <w:p w14:paraId="60D4D5B4" w14:textId="60173AD3" w:rsidR="00F85141" w:rsidRPr="00F71242" w:rsidRDefault="00F851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p>
    <w:p w14:paraId="7638901C" w14:textId="77777777" w:rsidR="00F85141" w:rsidRPr="00F71242" w:rsidRDefault="00F851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p>
    <w:p w14:paraId="6889DF1A" w14:textId="77777777" w:rsidR="002F27D0" w:rsidRPr="00F71242" w:rsidRDefault="009879E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CA" w:bidi="en-CA"/>
        </w:rPr>
      </w:pPr>
      <w:r w:rsidRPr="00F71242">
        <w:rPr>
          <w:rFonts w:eastAsia="Arial"/>
          <w:noProof/>
          <w:u w:val="single"/>
          <w:lang w:eastAsia="en-CA" w:bidi="en-CA"/>
        </w:rPr>
        <w:tab/>
      </w:r>
      <w:r w:rsidRPr="00F71242">
        <w:rPr>
          <w:rFonts w:eastAsia="Arial"/>
          <w:noProof/>
          <w:u w:val="single"/>
          <w:lang w:eastAsia="en-CA" w:bidi="en-CA"/>
        </w:rPr>
        <w:tab/>
      </w:r>
      <w:r w:rsidRPr="00F71242">
        <w:rPr>
          <w:rFonts w:eastAsia="Arial"/>
          <w:noProof/>
          <w:u w:val="single"/>
          <w:lang w:eastAsia="en-CA" w:bidi="en-CA"/>
        </w:rPr>
        <w:tab/>
      </w:r>
      <w:r w:rsidRPr="00F71242">
        <w:rPr>
          <w:rFonts w:eastAsia="Arial"/>
          <w:noProof/>
          <w:u w:val="single"/>
          <w:lang w:eastAsia="en-CA" w:bidi="en-CA"/>
        </w:rPr>
        <w:tab/>
      </w:r>
      <w:r w:rsidRPr="00F71242">
        <w:rPr>
          <w:rFonts w:eastAsia="Arial"/>
          <w:noProof/>
          <w:u w:val="single"/>
          <w:lang w:eastAsia="en-CA" w:bidi="en-CA"/>
        </w:rPr>
        <w:tab/>
      </w:r>
      <w:r w:rsidRPr="00F71242">
        <w:rPr>
          <w:rFonts w:eastAsia="Arial"/>
          <w:noProof/>
          <w:u w:val="single"/>
          <w:lang w:eastAsia="en-CA" w:bidi="en-CA"/>
        </w:rPr>
        <w:tab/>
      </w:r>
      <w:r w:rsidRPr="00F71242">
        <w:rPr>
          <w:rFonts w:eastAsia="Arial"/>
          <w:noProof/>
          <w:u w:val="single"/>
          <w:lang w:eastAsia="en-CA" w:bidi="en-CA"/>
        </w:rPr>
        <w:tab/>
      </w:r>
      <w:r w:rsidRPr="00F71242">
        <w:rPr>
          <w:rFonts w:eastAsia="Arial"/>
          <w:noProof/>
          <w:u w:val="single"/>
          <w:lang w:eastAsia="en-CA" w:bidi="en-CA"/>
        </w:rPr>
        <w:tab/>
      </w:r>
      <w:r w:rsidRPr="00F71242">
        <w:rPr>
          <w:rFonts w:eastAsia="Arial"/>
          <w:noProof/>
          <w:u w:val="single"/>
          <w:lang w:eastAsia="en-CA" w:bidi="en-CA"/>
        </w:rPr>
        <w:tab/>
      </w:r>
      <w:r w:rsidRPr="00F71242">
        <w:rPr>
          <w:rFonts w:eastAsia="Arial"/>
          <w:noProof/>
          <w:u w:val="single"/>
          <w:lang w:eastAsia="en-CA" w:bidi="en-CA"/>
        </w:rPr>
        <w:tab/>
      </w:r>
      <w:r w:rsidRPr="00F71242">
        <w:rPr>
          <w:rFonts w:eastAsia="Arial"/>
          <w:noProof/>
          <w:u w:val="single"/>
          <w:lang w:eastAsia="en-CA" w:bidi="en-CA"/>
        </w:rPr>
        <w:tab/>
      </w:r>
      <w:r w:rsidRPr="00F71242">
        <w:rPr>
          <w:rFonts w:eastAsia="Arial"/>
          <w:noProof/>
          <w:u w:val="single"/>
          <w:lang w:eastAsia="en-CA" w:bidi="en-CA"/>
        </w:rPr>
        <w:tab/>
      </w:r>
      <w:r w:rsidRPr="00F71242">
        <w:rPr>
          <w:rFonts w:eastAsia="Arial"/>
          <w:noProof/>
          <w:u w:val="single"/>
          <w:lang w:eastAsia="en-CA" w:bidi="en-CA"/>
        </w:rPr>
        <w:tab/>
      </w:r>
    </w:p>
    <w:p w14:paraId="6889DF1B" w14:textId="77777777" w:rsidR="002F27D0" w:rsidRPr="002A4EB5" w:rsidRDefault="009879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F71242">
        <w:rPr>
          <w:rFonts w:eastAsia="Arial"/>
          <w:noProof/>
          <w:color w:val="000000"/>
          <w:lang w:eastAsia="en-CA" w:bidi="en-CA"/>
        </w:rPr>
        <w:t>Print Name and Title</w:t>
      </w:r>
      <w:r w:rsidRPr="00F71242">
        <w:rPr>
          <w:rFonts w:eastAsia="Arial"/>
          <w:noProof/>
          <w:color w:val="000000"/>
          <w:lang w:eastAsia="en-CA" w:bidi="en-CA"/>
        </w:rPr>
        <w:tab/>
      </w:r>
      <w:r w:rsidRPr="00F71242">
        <w:rPr>
          <w:rFonts w:eastAsia="Arial"/>
          <w:noProof/>
          <w:color w:val="000000"/>
          <w:lang w:eastAsia="en-CA" w:bidi="en-CA"/>
        </w:rPr>
        <w:tab/>
      </w:r>
      <w:r w:rsidRPr="00F71242">
        <w:rPr>
          <w:rFonts w:eastAsia="Arial"/>
          <w:noProof/>
          <w:color w:val="000000"/>
          <w:lang w:eastAsia="en-CA" w:bidi="en-CA"/>
        </w:rPr>
        <w:tab/>
      </w:r>
      <w:r w:rsidRPr="00F71242">
        <w:rPr>
          <w:rFonts w:eastAsia="Arial"/>
          <w:noProof/>
          <w:color w:val="000000"/>
          <w:lang w:eastAsia="en-CA" w:bidi="en-CA"/>
        </w:rPr>
        <w:tab/>
      </w:r>
      <w:r w:rsidRPr="00F71242">
        <w:rPr>
          <w:rFonts w:eastAsia="Arial"/>
          <w:noProof/>
          <w:color w:val="000000"/>
          <w:lang w:eastAsia="en-CA" w:bidi="en-CA"/>
        </w:rPr>
        <w:tab/>
        <w:t>Print Name and Title</w:t>
      </w:r>
    </w:p>
    <w:p w14:paraId="6889DF1C" w14:textId="77777777" w:rsidR="002F27D0" w:rsidRDefault="002F27D0">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lang w:val="en-US" w:eastAsia="en-US" w:bidi="en-US"/>
        </w:rPr>
      </w:pPr>
    </w:p>
    <w:p w14:paraId="6889DF1D" w14:textId="77777777" w:rsidR="002F27D0" w:rsidRDefault="002F27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2F27D0">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7EDD8" w14:textId="77777777" w:rsidR="00C54701" w:rsidRDefault="00C54701">
      <w:r>
        <w:separator/>
      </w:r>
    </w:p>
  </w:endnote>
  <w:endnote w:type="continuationSeparator" w:id="0">
    <w:p w14:paraId="059EA25D" w14:textId="77777777" w:rsidR="00C54701" w:rsidRDefault="00C54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9DF1F" w14:textId="31CEB582" w:rsidR="002F27D0" w:rsidRDefault="009879EC">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rPr>
    </w:pPr>
    <w:r>
      <w:rPr>
        <w:rFonts w:ascii="Arial" w:eastAsia="Arial" w:hAnsi="Arial" w:cs="Arial"/>
        <w:sz w:val="20"/>
        <w:lang w:val="en-US" w:eastAsia="en-US" w:bidi="en-US"/>
      </w:rPr>
      <w:t>Sales Representative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Fonts w:ascii="Arial" w:eastAsia="Arial" w:hAnsi="Arial" w:cs="Arial"/>
        <w:noProof/>
        <w:sz w:val="20"/>
        <w:lang w:val="x-none"/>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2A4EB5">
      <w:rPr>
        <w:rFonts w:ascii="Arial" w:eastAsia="Arial" w:hAnsi="Arial" w:cs="Arial"/>
        <w:noProof/>
        <w:sz w:val="20"/>
      </w:rPr>
      <w:t>1</w:t>
    </w:r>
    <w:r>
      <w:rPr>
        <w:rFonts w:ascii="Arial" w:eastAsia="Arial" w:hAnsi="Arial" w:cs="Arial"/>
        <w:noProof/>
        <w:sz w:val="20"/>
        <w:lang w:val="x-none"/>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2A4EB5">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70FF6" w14:textId="77777777" w:rsidR="00C54701" w:rsidRDefault="00C54701">
      <w:r>
        <w:separator/>
      </w:r>
    </w:p>
  </w:footnote>
  <w:footnote w:type="continuationSeparator" w:id="0">
    <w:p w14:paraId="7CEA74D4" w14:textId="77777777" w:rsidR="00C54701" w:rsidRDefault="00C547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9DF1E" w14:textId="77777777" w:rsidR="002F27D0" w:rsidRDefault="002F27D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61416"/>
    <w:multiLevelType w:val="multilevel"/>
    <w:tmpl w:val="141A8220"/>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08A37E7"/>
    <w:multiLevelType w:val="multilevel"/>
    <w:tmpl w:val="C466F230"/>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5471FDA"/>
    <w:multiLevelType w:val="multilevel"/>
    <w:tmpl w:val="3F0286E0"/>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3F3F21FA"/>
    <w:multiLevelType w:val="multilevel"/>
    <w:tmpl w:val="69902CF8"/>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6B80629B"/>
    <w:multiLevelType w:val="hybridMultilevel"/>
    <w:tmpl w:val="D2744B6E"/>
    <w:lvl w:ilvl="0" w:tplc="86B0821C">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2463758"/>
    <w:multiLevelType w:val="multilevel"/>
    <w:tmpl w:val="E2383CFC"/>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2"/>
  </w:num>
  <w:num w:numId="3">
    <w:abstractNumId w:val="3"/>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M7UAIkMjYwNTYyUdpeDU4uLM/DyQAuNaAG81kAgsAAAA"/>
    <w:docVar w:name="Description" w:val="This particular legal document or agreement is used to assist in articulating the terms for sales representative agreement. See other legal documents that you may be interested in at https://www.templateguru.co.za/templates/legal/"/>
    <w:docVar w:name="Excerpt" w:val="SALES REPRESENTATIVE AGREEMENT_x000a_This Sales Representative Agreement (the “Agreement”) is made and effective [DATE],_x000a_COUNTRY], with its head office located at:_x000a_[COMPLETE ADDRESS]SALES REPRESENTATIVE AGREES TO:_x000a_1. Represent and sell the Company's products/services in the geographic area known as [AREA NAME].2. Accurately represent and state Company policies to all potential and present customers. 3. Promptly mail in all leads and orders to the Company. 4. Inform the sales manager of all problems concerning Company customers within the sales territory."/>
    <w:docVar w:name="Source" w:val="http://blitz-doc.com; https://www.alllaw.com; https://www.coursehero.com"/>
    <w:docVar w:name="Tags" w:val="purchase and sales, agreements, confidentiality, entrepreneur, legal documents, entrepreneurship, assignment, checklist, notice legal, executive protection, financial support, outsourcing, custom software, confidential, limited, shares, purchase and sale, asset, property, exclusive importation, solicitation ,  intellectual property, master, real estate, sales representative, sales representative agreement template ,  sales representative agreement example"/>
  </w:docVars>
  <w:rsids>
    <w:rsidRoot w:val="002F27D0"/>
    <w:rsid w:val="00110C7D"/>
    <w:rsid w:val="0027500A"/>
    <w:rsid w:val="002A4EB5"/>
    <w:rsid w:val="002B1027"/>
    <w:rsid w:val="002F27D0"/>
    <w:rsid w:val="00527A61"/>
    <w:rsid w:val="005E1033"/>
    <w:rsid w:val="006A667B"/>
    <w:rsid w:val="00722A04"/>
    <w:rsid w:val="0077271F"/>
    <w:rsid w:val="009879EC"/>
    <w:rsid w:val="00BA1CDE"/>
    <w:rsid w:val="00BB6C6D"/>
    <w:rsid w:val="00BD54EC"/>
    <w:rsid w:val="00C54701"/>
    <w:rsid w:val="00D47515"/>
    <w:rsid w:val="00D8344B"/>
    <w:rsid w:val="00F71242"/>
    <w:rsid w:val="00F8514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9D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NormalWeb">
    <w:name w:val="Normal (Web)"/>
    <w:basedOn w:val="Normal"/>
    <w:qFormat/>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style>
  <w:style w:type="paragraph" w:styleId="ListParagraph">
    <w:name w:val="List Paragraph"/>
    <w:basedOn w:val="Normal"/>
    <w:uiPriority w:val="34"/>
    <w:qFormat/>
    <w:rsid w:val="002B10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60</Words>
  <Characters>2588</Characters>
  <Application>Microsoft Office Word</Application>
  <DocSecurity>0</DocSecurity>
  <Lines>101</Lines>
  <Paragraphs>32</Paragraphs>
  <ScaleCrop>false</ScaleCrop>
  <HeadingPairs>
    <vt:vector size="2" baseType="variant">
      <vt:variant>
        <vt:lpstr>Title</vt:lpstr>
      </vt:variant>
      <vt:variant>
        <vt:i4>1</vt:i4>
      </vt:variant>
    </vt:vector>
  </HeadingPairs>
  <TitlesOfParts>
    <vt:vector size="1" baseType="lpstr">
      <vt:lpstr>SALES REPRESENTATIVE AGREEMENT</vt:lpstr>
    </vt:vector>
  </TitlesOfParts>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30T07:29:00Z</dcterms:created>
  <dcterms:modified xsi:type="dcterms:W3CDTF">2019-10-21T19:14:00Z</dcterms:modified>
  <cp:category/>
</cp:coreProperties>
</file>